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0A55E12C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A750CF">
        <w:t>Partition list</w:t>
      </w:r>
    </w:p>
    <w:p w14:paraId="15286F24" w14:textId="04BC77C9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>Linked list, Two Pointers</w:t>
      </w:r>
    </w:p>
    <w:p w14:paraId="4B3C851B" w14:textId="294ACBAF" w:rsidR="00EE58AF" w:rsidRPr="00BD6EB7" w:rsidRDefault="00EE58AF" w:rsidP="00EB01D6">
      <w:r w:rsidRPr="00EE58AF">
        <w:rPr>
          <w:b/>
          <w:bCs/>
        </w:rPr>
        <w:t xml:space="preserve">Companies: </w:t>
      </w:r>
      <w:r w:rsidR="00EB01D6">
        <w:t>Amazon, Microsoft</w:t>
      </w:r>
      <w:r w:rsidR="00A750CF">
        <w:t xml:space="preserve">, </w:t>
      </w:r>
      <w:r w:rsidR="00EB01D6">
        <w:t>Apple, Facebook</w:t>
      </w:r>
      <w:r w:rsidR="00A750CF">
        <w:t>, Bloomberg</w:t>
      </w:r>
    </w:p>
    <w:p w14:paraId="6BCB2C28" w14:textId="1D357B56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A750CF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FC1092C" w14:textId="77777777" w:rsidR="00A750CF" w:rsidRPr="00A750CF" w:rsidRDefault="00EE58AF" w:rsidP="00A750C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A750CF" w:rsidRPr="00A750CF">
        <w:rPr>
          <w:rFonts w:ascii="Segoe UI" w:hAnsi="Segoe UI" w:cs="Segoe UI"/>
          <w:color w:val="263238"/>
          <w:sz w:val="21"/>
          <w:szCs w:val="21"/>
        </w:rPr>
        <w:t>Given the </w:t>
      </w:r>
      <w:r w:rsidR="00A750CF" w:rsidRPr="00A750CF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head</w:t>
      </w:r>
      <w:r w:rsidR="00A750CF" w:rsidRPr="00A750CF">
        <w:rPr>
          <w:rFonts w:ascii="Segoe UI" w:hAnsi="Segoe UI" w:cs="Segoe UI"/>
          <w:color w:val="263238"/>
          <w:sz w:val="21"/>
          <w:szCs w:val="21"/>
        </w:rPr>
        <w:t> of a linked list and a value </w:t>
      </w:r>
      <w:r w:rsidR="00A750CF" w:rsidRPr="00A750CF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x</w:t>
      </w:r>
      <w:r w:rsidR="00A750CF" w:rsidRPr="00A750CF">
        <w:rPr>
          <w:rFonts w:ascii="Segoe UI" w:hAnsi="Segoe UI" w:cs="Segoe UI"/>
          <w:color w:val="263238"/>
          <w:sz w:val="21"/>
          <w:szCs w:val="21"/>
        </w:rPr>
        <w:t>, partition it such that all nodes </w:t>
      </w:r>
      <w:r w:rsidR="00A750CF" w:rsidRPr="00A750CF">
        <w:rPr>
          <w:rFonts w:ascii="Segoe UI" w:hAnsi="Segoe UI" w:cs="Segoe UI"/>
          <w:b/>
          <w:bCs/>
          <w:color w:val="263238"/>
          <w:sz w:val="21"/>
          <w:szCs w:val="21"/>
        </w:rPr>
        <w:t>less than</w:t>
      </w:r>
      <w:r w:rsidR="00A750CF" w:rsidRPr="00A750CF">
        <w:rPr>
          <w:rFonts w:ascii="Segoe UI" w:hAnsi="Segoe UI" w:cs="Segoe UI"/>
          <w:color w:val="263238"/>
          <w:sz w:val="21"/>
          <w:szCs w:val="21"/>
        </w:rPr>
        <w:t> </w:t>
      </w:r>
      <w:r w:rsidR="00A750CF" w:rsidRPr="00A750CF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x</w:t>
      </w:r>
      <w:r w:rsidR="00A750CF" w:rsidRPr="00A750CF">
        <w:rPr>
          <w:rFonts w:ascii="Segoe UI" w:hAnsi="Segoe UI" w:cs="Segoe UI"/>
          <w:color w:val="263238"/>
          <w:sz w:val="21"/>
          <w:szCs w:val="21"/>
        </w:rPr>
        <w:t> come before nodes </w:t>
      </w:r>
      <w:r w:rsidR="00A750CF" w:rsidRPr="00A750CF">
        <w:rPr>
          <w:rFonts w:ascii="Segoe UI" w:hAnsi="Segoe UI" w:cs="Segoe UI"/>
          <w:b/>
          <w:bCs/>
          <w:color w:val="263238"/>
          <w:sz w:val="21"/>
          <w:szCs w:val="21"/>
        </w:rPr>
        <w:t>greater than or equal</w:t>
      </w:r>
      <w:r w:rsidR="00A750CF" w:rsidRPr="00A750CF">
        <w:rPr>
          <w:rFonts w:ascii="Segoe UI" w:hAnsi="Segoe UI" w:cs="Segoe UI"/>
          <w:color w:val="263238"/>
          <w:sz w:val="21"/>
          <w:szCs w:val="21"/>
        </w:rPr>
        <w:t> to </w:t>
      </w:r>
      <w:r w:rsidR="00A750CF" w:rsidRPr="00A750CF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x</w:t>
      </w:r>
      <w:r w:rsidR="00A750CF" w:rsidRPr="00A750CF">
        <w:rPr>
          <w:rFonts w:ascii="Segoe UI" w:hAnsi="Segoe UI" w:cs="Segoe UI"/>
          <w:color w:val="263238"/>
          <w:sz w:val="21"/>
          <w:szCs w:val="21"/>
        </w:rPr>
        <w:t>.</w:t>
      </w:r>
    </w:p>
    <w:p w14:paraId="0B89B4BB" w14:textId="77777777" w:rsidR="00A750CF" w:rsidRPr="00A750CF" w:rsidRDefault="00A750CF" w:rsidP="00A750C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750CF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You should </w:t>
      </w:r>
      <w:r w:rsidRPr="00A750CF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preserve</w:t>
      </w:r>
      <w:r w:rsidRPr="00A750CF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the original relative order of the nodes in each of the two partitions.</w:t>
      </w:r>
    </w:p>
    <w:p w14:paraId="403056C1" w14:textId="731DF807" w:rsidR="00AB7A3B" w:rsidRDefault="00EE58AF" w:rsidP="00A750CF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5E42E00B" w:rsidR="00EB01D6" w:rsidRDefault="00EB01D6" w:rsidP="00EB01D6">
      <w:pPr>
        <w:spacing w:after="0"/>
      </w:pPr>
      <w:r>
        <w:tab/>
        <w:t xml:space="preserve">Last line </w:t>
      </w:r>
      <w:proofErr w:type="gramStart"/>
      <w:r>
        <w:t>contain</w:t>
      </w:r>
      <w:proofErr w:type="gramEnd"/>
      <w:r>
        <w:t xml:space="preserve"> integer value </w:t>
      </w:r>
      <w:r w:rsidR="00A750CF">
        <w:t>x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1957D8F8" w:rsidR="00EB01D6" w:rsidRDefault="00EB01D6" w:rsidP="00EB01D6">
      <w:pPr>
        <w:spacing w:after="0"/>
      </w:pPr>
      <w:r>
        <w:tab/>
      </w:r>
      <w:r w:rsidR="00A750CF">
        <w:t>3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1FA6B55A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A750CF">
        <w:t>Print the resultant linked list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5D3A0320" w14:textId="77777777" w:rsidR="00A750CF" w:rsidRPr="00A750CF" w:rsidRDefault="00A750CF" w:rsidP="00A750C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750CF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st is in the range </w:t>
      </w:r>
      <w:r w:rsidRPr="00A750C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0, 200]</w:t>
      </w:r>
      <w:r w:rsidRPr="00A750CF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1596D485" w14:textId="77777777" w:rsidR="00A750CF" w:rsidRPr="00A750CF" w:rsidRDefault="00A750CF" w:rsidP="00A750C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750C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-100 &lt;= </w:t>
      </w:r>
      <w:proofErr w:type="spellStart"/>
      <w:r w:rsidRPr="00A750C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A750C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5663A963" w14:textId="77777777" w:rsidR="00A750CF" w:rsidRPr="00A750CF" w:rsidRDefault="00A750CF" w:rsidP="00A750C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750C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-200 &lt;= x &lt;= 200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2BB6D85E" w14:textId="77777777" w:rsidR="00A750CF" w:rsidRPr="00A750CF" w:rsidRDefault="00A750CF" w:rsidP="00A750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A750CF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A750CF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1,4,3,2,5,2], x = 3</w:t>
      </w:r>
    </w:p>
    <w:p w14:paraId="20976764" w14:textId="77777777" w:rsidR="00A750CF" w:rsidRPr="00A750CF" w:rsidRDefault="00A750CF" w:rsidP="00A750C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A750CF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A750CF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1,2,2,4,3,5]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C6CCB3F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lution:</w:t>
      </w:r>
      <w:bookmarkStart w:id="0" w:name="_GoBack"/>
      <w:bookmarkEnd w:id="0"/>
    </w:p>
    <w:p w14:paraId="07E55D04" w14:textId="657B3C3E" w:rsidR="00D32CC3" w:rsidRPr="00A750CF" w:rsidRDefault="00385F82" w:rsidP="00A750C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</w:rPr>
        <w:t xml:space="preserve">: 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 </w:t>
      </w:r>
      <w:r w:rsidR="00A750CF" w:rsidRPr="00E274E6">
        <w:rPr>
          <w:rFonts w:ascii="Segoe UI" w:hAnsi="Segoe UI" w:cs="Segoe UI"/>
          <w:color w:val="424242"/>
          <w:sz w:val="21"/>
          <w:szCs w:val="21"/>
        </w:rPr>
        <w:t xml:space="preserve"> </w:t>
      </w:r>
      <w:r w:rsidR="00AF6640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Traverse the list and swap the last node with current node if current node is smaller than x and last node </w:t>
      </w:r>
      <w:proofErr w:type="spellStart"/>
      <w:r w:rsidR="00AF6640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ode</w:t>
      </w:r>
      <w:proofErr w:type="spellEnd"/>
      <w:r w:rsidR="00AF6640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is greater than current node .</w:t>
      </w:r>
    </w:p>
    <w:p w14:paraId="7B2B6EAF" w14:textId="1DC53A21" w:rsidR="00E274E6" w:rsidRDefault="00385F82" w:rsidP="00A750C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  <w:r w:rsidR="00A750CF">
        <w:rPr>
          <w:rFonts w:ascii="Arial" w:hAnsi="Arial" w:cs="Arial"/>
          <w:b/>
          <w:bCs/>
        </w:rPr>
        <w:t xml:space="preserve"> </w:t>
      </w:r>
    </w:p>
    <w:p w14:paraId="5DC8F78E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#include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&lt;bits/</w:t>
      </w:r>
      <w:proofErr w:type="spellStart"/>
      <w:r w:rsidRPr="005F237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stdc</w:t>
      </w:r>
      <w:proofErr w:type="spellEnd"/>
      <w:r w:rsidRPr="005F237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++.h&gt;</w:t>
      </w:r>
    </w:p>
    <w:p w14:paraId="01CDDB9B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using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amespac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st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16E74B1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</w:t>
      </w:r>
    </w:p>
    <w:p w14:paraId="157F8AA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class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</w:p>
    <w:p w14:paraId="58F75680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{ </w:t>
      </w:r>
    </w:p>
    <w:p w14:paraId="23BE55ED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public:</w:t>
      </w:r>
    </w:p>
    <w:p w14:paraId="57F32E60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lastRenderedPageBreak/>
        <w:t xml:space="preserve">       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</w:p>
    <w:p w14:paraId="27470B71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B8EBD7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a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{</w:t>
      </w:r>
    </w:p>
    <w:p w14:paraId="5E07B97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a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963542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2A096BE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} </w:t>
      </w:r>
    </w:p>
    <w:p w14:paraId="05C3B571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}; </w:t>
      </w:r>
    </w:p>
    <w:p w14:paraId="40146F4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voi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inser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&amp;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 {</w:t>
      </w:r>
    </w:p>
    <w:p w14:paraId="6AFE4F6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w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new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39394DB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gramStart"/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=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 {</w:t>
      </w:r>
    </w:p>
    <w:p w14:paraId="6666D53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w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20EB597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959191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}</w:t>
      </w:r>
    </w:p>
    <w:p w14:paraId="4A23E916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EB1BC2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proofErr w:type="gram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!</w:t>
      </w:r>
      <w:proofErr w:type="gram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=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638BB866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22DFC8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</w:p>
    <w:p w14:paraId="393E320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w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211B546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C64058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44354112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voi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rintList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od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) </w:t>
      </w:r>
    </w:p>
    <w:p w14:paraId="4A0E2362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{ </w:t>
      </w:r>
    </w:p>
    <w:p w14:paraId="1B704A42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proofErr w:type="gram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od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!=</w:t>
      </w:r>
      <w:proofErr w:type="gramEnd"/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) </w:t>
      </w:r>
    </w:p>
    <w:p w14:paraId="3DDD8FC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{ </w:t>
      </w:r>
    </w:p>
    <w:p w14:paraId="77E1C24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out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lt;&l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od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lt;&lt;</w:t>
      </w:r>
      <w:r w:rsidRPr="005F237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" "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</w:p>
    <w:p w14:paraId="2AE6D05F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od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od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</w:p>
    <w:p w14:paraId="73D4975D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} </w:t>
      </w:r>
    </w:p>
    <w:p w14:paraId="3DBFB63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7EBEE18D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artitio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 {</w:t>
      </w:r>
    </w:p>
    <w:p w14:paraId="7BDFE28B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proofErr w:type="gram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!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proofErr w:type="gram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5702E64E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54A2943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</w:p>
    <w:p w14:paraId="291DAA8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 *</w:t>
      </w:r>
      <w:proofErr w:type="gram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*</w:t>
      </w:r>
      <w:proofErr w:type="gramEnd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*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2241046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C914AB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CEBF692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35EF96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boo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b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tru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D92F7BB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    // exit from loop if no change </w:t>
      </w:r>
      <w:proofErr w:type="spellStart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posiible</w:t>
      </w:r>
      <w:proofErr w:type="spellEnd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so b became false</w:t>
      </w:r>
    </w:p>
    <w:p w14:paraId="5A36787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b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76B7EAD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{</w:t>
      </w:r>
    </w:p>
    <w:p w14:paraId="08B8CE6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b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fals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4D374AD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F2FE53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B795D0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9F38F0B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            // </w:t>
      </w:r>
      <w:proofErr w:type="spellStart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cuurent</w:t>
      </w:r>
      <w:proofErr w:type="spellEnd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</w:t>
      </w:r>
      <w:proofErr w:type="spellStart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senorio</w:t>
      </w:r>
      <w:proofErr w:type="spellEnd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r p q</w:t>
      </w:r>
    </w:p>
    <w:p w14:paraId="6FC3723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        // in below while loop we swap current and last node </w:t>
      </w:r>
    </w:p>
    <w:p w14:paraId="38024E73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4B8865E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{</w:t>
      </w:r>
    </w:p>
    <w:p w14:paraId="4ABAE7E6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lastRenderedPageBreak/>
        <w:t xml:space="preserve">        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l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amp;&amp; 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gt;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)</w:t>
      </w:r>
    </w:p>
    <w:p w14:paraId="7F5F423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{  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proofErr w:type="gram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)</w:t>
      </w:r>
    </w:p>
    <w:p w14:paraId="047CF64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900CCA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3EB7C16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A82DEF0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79AF6D3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9FD8A2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</w:p>
    <w:p w14:paraId="6EA9FCC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A52DC0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</w:p>
    <w:p w14:paraId="27D0811E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                // after </w:t>
      </w:r>
      <w:proofErr w:type="gramStart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swapping  the</w:t>
      </w:r>
      <w:proofErr w:type="gramEnd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order became r q p  so swap p and q</w:t>
      </w:r>
    </w:p>
    <w:p w14:paraId="04F61DB0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                // swapping of p and q</w:t>
      </w:r>
    </w:p>
    <w:p w14:paraId="70DDAED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389805F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D0E5F3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B672B8D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</w:p>
    <w:p w14:paraId="7FFE9C02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b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tru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5B3E61F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    }</w:t>
      </w:r>
    </w:p>
    <w:p w14:paraId="4190149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</w:p>
    <w:p w14:paraId="4F72E32F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            // </w:t>
      </w:r>
      <w:proofErr w:type="spellStart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cuurent</w:t>
      </w:r>
      <w:proofErr w:type="spellEnd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</w:t>
      </w:r>
      <w:proofErr w:type="spellStart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senorio</w:t>
      </w:r>
      <w:proofErr w:type="spellEnd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r p q</w:t>
      </w:r>
    </w:p>
    <w:p w14:paraId="0582655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6772162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34897D3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2F550C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            // now move forward r become </w:t>
      </w:r>
      <w:proofErr w:type="gramStart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p ,p</w:t>
      </w:r>
      <w:proofErr w:type="gramEnd"/>
      <w:r w:rsidRPr="005F237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becomes q and q becomes its next</w:t>
      </w:r>
    </w:p>
    <w:p w14:paraId="38295F1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</w:p>
    <w:p w14:paraId="26323CBE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}</w:t>
      </w:r>
    </w:p>
    <w:p w14:paraId="705105C2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}</w:t>
      </w:r>
    </w:p>
    <w:p w14:paraId="6F56E147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30D601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632C69EF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mai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) { </w:t>
      </w:r>
    </w:p>
    <w:p w14:paraId="39E8E15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a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619DFE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ul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</w:p>
    <w:p w14:paraId="19AFB98D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56E09C7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in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gt;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979C991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proofErr w:type="gram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-){</w:t>
      </w:r>
      <w:proofErr w:type="gramEnd"/>
    </w:p>
    <w:p w14:paraId="0036BB50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in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gt;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EBC944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inser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a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3392163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}</w:t>
      </w:r>
    </w:p>
    <w:p w14:paraId="066AB50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in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gt;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6AF120D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ul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artitio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a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45544E0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rintList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ul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4E41F2B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</w:p>
    <w:p w14:paraId="5309AC66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} </w:t>
      </w:r>
    </w:p>
    <w:p w14:paraId="3253B811" w14:textId="77777777" w:rsidR="005F2371" w:rsidRDefault="005F2371" w:rsidP="00A750CF">
      <w:pPr>
        <w:rPr>
          <w:rFonts w:ascii="Arial" w:hAnsi="Arial" w:cs="Arial"/>
          <w:b/>
          <w:bCs/>
        </w:rPr>
      </w:pP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5D818165" w14:textId="7777777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3AD44538" w:rsidR="00BD6EB7" w:rsidRDefault="00686F45" w:rsidP="00A750CF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  <w:r w:rsidR="00A750C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the basic idea is to maintain two queues, the first one stores all nodes with </w:t>
      </w:r>
      <w:proofErr w:type="spellStart"/>
      <w:r w:rsidR="00A750C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val</w:t>
      </w:r>
      <w:proofErr w:type="spellEnd"/>
      <w:r w:rsidR="00A750C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less than </w:t>
      </w:r>
      <w:proofErr w:type="gramStart"/>
      <w:r w:rsidR="00A750C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x ,</w:t>
      </w:r>
      <w:proofErr w:type="gramEnd"/>
      <w:r w:rsidR="00A750C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and the second queue stores all the rest nodes. Then </w:t>
      </w:r>
      <w:proofErr w:type="spellStart"/>
      <w:r w:rsidR="00A750C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concat</w:t>
      </w:r>
      <w:proofErr w:type="spellEnd"/>
      <w:r w:rsidR="00A750C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these two queues. Remember to set the tail of second queue a null next.</w:t>
      </w:r>
    </w:p>
    <w:p w14:paraId="5A58C7FF" w14:textId="1B9801E4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52A9CAB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#include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&lt;bits/</w:t>
      </w:r>
      <w:proofErr w:type="spellStart"/>
      <w:r w:rsidRPr="005F237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stdc</w:t>
      </w:r>
      <w:proofErr w:type="spellEnd"/>
      <w:r w:rsidRPr="005F237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++.h&gt;</w:t>
      </w:r>
    </w:p>
    <w:p w14:paraId="56D2FC2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using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amespac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st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720B2BE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</w:t>
      </w:r>
    </w:p>
    <w:p w14:paraId="3C761AE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class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</w:p>
    <w:p w14:paraId="19F3281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{ </w:t>
      </w:r>
    </w:p>
    <w:p w14:paraId="20561D8D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public:</w:t>
      </w:r>
    </w:p>
    <w:p w14:paraId="22B8753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</w:p>
    <w:p w14:paraId="1976051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FAE271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a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{</w:t>
      </w:r>
    </w:p>
    <w:p w14:paraId="371E47C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a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FB3FCB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6F23857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} </w:t>
      </w:r>
    </w:p>
    <w:p w14:paraId="25684F3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}; </w:t>
      </w:r>
    </w:p>
    <w:p w14:paraId="2DB433F2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voi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inser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&amp;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 {</w:t>
      </w:r>
    </w:p>
    <w:p w14:paraId="7539968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w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new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3D502A5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gramStart"/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=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 {</w:t>
      </w:r>
    </w:p>
    <w:p w14:paraId="4775CE2F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w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D73B4D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AED9F2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}</w:t>
      </w:r>
    </w:p>
    <w:p w14:paraId="78FF8F7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F2F51BE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proofErr w:type="gram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!</w:t>
      </w:r>
      <w:proofErr w:type="gram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=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555FE8E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B778C2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</w:p>
    <w:p w14:paraId="1448E65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w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BB9BBE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F6B338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3EA4F0B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voi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rintList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od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) </w:t>
      </w:r>
    </w:p>
    <w:p w14:paraId="58B2EC60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{ </w:t>
      </w:r>
    </w:p>
    <w:p w14:paraId="6323078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proofErr w:type="gram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od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!=</w:t>
      </w:r>
      <w:proofErr w:type="gramEnd"/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) </w:t>
      </w:r>
    </w:p>
    <w:p w14:paraId="51E57C8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{ </w:t>
      </w:r>
    </w:p>
    <w:p w14:paraId="6BE7D5E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out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lt;&l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od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lt;&lt;</w:t>
      </w:r>
      <w:r w:rsidRPr="005F237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" "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</w:p>
    <w:p w14:paraId="38061753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od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od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</w:p>
    <w:p w14:paraId="5CB9904F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} </w:t>
      </w:r>
    </w:p>
    <w:p w14:paraId="55E219A3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5DFE747B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artitio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 {</w:t>
      </w:r>
    </w:p>
    <w:p w14:paraId="05C76C9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),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4E9E023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&amp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 *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&amp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EC819F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</w:p>
    <w:p w14:paraId="7D995A6B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proofErr w:type="gram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{</w:t>
      </w:r>
      <w:proofErr w:type="gramEnd"/>
    </w:p>
    <w:p w14:paraId="7F2EA976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lastRenderedPageBreak/>
        <w:t xml:space="preserve">    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&amp;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f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proofErr w:type="spell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lt; </w:t>
      </w:r>
      <w:proofErr w:type="gram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?</w:t>
      </w:r>
      <w:proofErr w:type="gram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: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C2817F7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f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92C418F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f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f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1DBFB31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</w:p>
    <w:p w14:paraId="4F406463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head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457FEC8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}</w:t>
      </w:r>
    </w:p>
    <w:p w14:paraId="6ED6302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proofErr w:type="spellEnd"/>
      <w:proofErr w:type="gram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A02E90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CB220F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proofErr w:type="gramStart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ext</w:t>
      </w:r>
      <w:proofErr w:type="spellEnd"/>
      <w:proofErr w:type="gram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8A837EA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  </w:t>
      </w:r>
    </w:p>
    <w:p w14:paraId="1875FA15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mai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) { </w:t>
      </w:r>
    </w:p>
    <w:p w14:paraId="0107A497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a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D41E7B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Lis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*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ul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</w:p>
    <w:p w14:paraId="0463D797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55274FE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in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gt;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75EE7C9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proofErr w:type="gram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-){</w:t>
      </w:r>
      <w:proofErr w:type="gramEnd"/>
    </w:p>
    <w:p w14:paraId="1EEEF25C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in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gt;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FD4779B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insertNode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a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24FD5A6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}</w:t>
      </w:r>
    </w:p>
    <w:p w14:paraId="26816314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in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gt;&gt;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CC2CB4F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ul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gram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artitio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a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x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67FE75C1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5F237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rintList</w:t>
      </w:r>
      <w:proofErr w:type="spellEnd"/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5F237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ult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27F86813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5F237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5F237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</w:p>
    <w:p w14:paraId="7FBD5726" w14:textId="77777777" w:rsidR="005F2371" w:rsidRPr="005F2371" w:rsidRDefault="005F2371" w:rsidP="005F23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5F237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} </w:t>
      </w:r>
    </w:p>
    <w:p w14:paraId="318D4160" w14:textId="77777777" w:rsidR="005F2371" w:rsidRDefault="005F2371" w:rsidP="00EE58AF">
      <w:pPr>
        <w:rPr>
          <w:b/>
          <w:bCs/>
        </w:rPr>
      </w:pPr>
    </w:p>
    <w:p w14:paraId="1647F585" w14:textId="7C7056E6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6469A42F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702478"/>
    <w:multiLevelType w:val="multilevel"/>
    <w:tmpl w:val="B07E6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rQUAqkJ1sywAAAA="/>
  </w:docVars>
  <w:rsids>
    <w:rsidRoot w:val="000F7531"/>
    <w:rsid w:val="000F7531"/>
    <w:rsid w:val="002872E2"/>
    <w:rsid w:val="00385F82"/>
    <w:rsid w:val="0046501B"/>
    <w:rsid w:val="004A0B8F"/>
    <w:rsid w:val="005F2371"/>
    <w:rsid w:val="00621849"/>
    <w:rsid w:val="00684361"/>
    <w:rsid w:val="00686F45"/>
    <w:rsid w:val="00772AC1"/>
    <w:rsid w:val="00865E7A"/>
    <w:rsid w:val="00A750CF"/>
    <w:rsid w:val="00AB0A48"/>
    <w:rsid w:val="00AB7A3B"/>
    <w:rsid w:val="00AF6640"/>
    <w:rsid w:val="00BD6EB7"/>
    <w:rsid w:val="00C0126C"/>
    <w:rsid w:val="00C82371"/>
    <w:rsid w:val="00D32CC3"/>
    <w:rsid w:val="00DF1712"/>
    <w:rsid w:val="00E274E6"/>
    <w:rsid w:val="00E35E5E"/>
    <w:rsid w:val="00E62470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76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3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56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8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5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7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6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6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5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2</cp:revision>
  <dcterms:created xsi:type="dcterms:W3CDTF">2022-03-16T09:34:00Z</dcterms:created>
  <dcterms:modified xsi:type="dcterms:W3CDTF">2022-04-01T17:51:00Z</dcterms:modified>
</cp:coreProperties>
</file>